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883685"/>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883685"/>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432622"/>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432622"/>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3046451"/>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3046451"/>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Taylor et al. 2021; 48. Harley et al. 1997; 49. Niinemets and Sun, 2014; 50. Sharkey and Monson, 2014; 51. Saimpraga et al. 2013; 52. Zwieniecki et al. 2004; 53. Sack and Scoffoni, 2013; 54.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845926"/>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84592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93284"/>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09328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5007618"/>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5007618"/>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w:t>
      </w:r>
    </w:p>
    <w:p>
      <w:pPr>
        <w:pStyle w:val="BodyText"/>
      </w:pPr>
      <w:r>
        <w:t xml:space="preserve">** (</w:t>
      </w:r>
      <w:r>
        <w:rPr>
          <w:bCs/>
          <w:b/>
        </w:rPr>
        <w:t xml:space="preserve">NIDHI, we previously had a footnote here. I believe it’s the savanna site. I can’t find that, though.</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4T14:07:17Z</dcterms:created>
  <dcterms:modified xsi:type="dcterms:W3CDTF">2021-09-04T14: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